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DC87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>Module BookRUs</w:t>
      </w:r>
    </w:p>
    <w:p w14:paraId="0E6FE62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75DD421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Sub Main()</w:t>
      </w:r>
    </w:p>
    <w:p w14:paraId="443DF1C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177155C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Subprogram Name: Main -</w:t>
      </w:r>
    </w:p>
    <w:p w14:paraId="71F3AD9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2C5884C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Written By: Binh Dang                -</w:t>
      </w:r>
    </w:p>
    <w:p w14:paraId="5AEB96C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Written On: Feb 25, 2022              -</w:t>
      </w:r>
    </w:p>
    <w:p w14:paraId="1B04E04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251D11A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Subprogram Purpose:                                      -</w:t>
      </w:r>
    </w:p>
    <w:p w14:paraId="673A47C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                                          -</w:t>
      </w:r>
    </w:p>
    <w:p w14:paraId="41E03B3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This subroutine make sure that user is can interact with the console</w:t>
      </w:r>
    </w:p>
    <w:p w14:paraId="524B8C7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get input from the user then print eveything that have in the console's report</w:t>
      </w:r>
    </w:p>
    <w:p w14:paraId="3759480A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772D7D0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27233843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Local Variable Dictionary (alphabetically):</w:t>
      </w:r>
    </w:p>
    <w:p w14:paraId="0D32226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strPath -input file path from use  </w:t>
      </w:r>
    </w:p>
    <w:p w14:paraId="575EAED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6667789A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Set up the Console Screen</w:t>
      </w:r>
    </w:p>
    <w:p w14:paraId="2A8A92C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indowWidth = 100 'width console is 100</w:t>
      </w:r>
    </w:p>
    <w:p w14:paraId="212C8B5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Title = "Book 'R Us"</w:t>
      </w:r>
    </w:p>
    <w:p w14:paraId="44E98BC6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"Books 'R Us".PadLeft(50) + vbCrLf +</w:t>
      </w:r>
    </w:p>
    <w:p w14:paraId="4EA4139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   "---------------------------------".PadLeft(60) + vbCrLf + vbCrLf +</w:t>
      </w:r>
    </w:p>
    <w:p w14:paraId="0790F1A3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   "Please enter the path and name of the file to process:")</w:t>
      </w:r>
    </w:p>
    <w:p w14:paraId="5E92A2E6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3A80439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Request the path to txt file</w:t>
      </w:r>
    </w:p>
    <w:p w14:paraId="65AE099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Dim strPath As String = Console.ReadLine() 'request input from user </w:t>
      </w:r>
    </w:p>
    <w:p w14:paraId="60B2CAD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If pathValidation(strPath) = False Then</w:t>
      </w:r>
    </w:p>
    <w:p w14:paraId="461D2E1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lastRenderedPageBreak/>
        <w:t xml:space="preserve">            GoTo ExitConsole</w:t>
      </w:r>
    </w:p>
    <w:p w14:paraId="687D1B5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nd If</w:t>
      </w:r>
    </w:p>
    <w:p w14:paraId="228EB84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5840C6F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"Processing Completed..." + vbCrLf + vbCrLf)</w:t>
      </w:r>
    </w:p>
    <w:p w14:paraId="481F15DA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6B9637A4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call printReport sub program by passing the path </w:t>
      </w:r>
    </w:p>
    <w:p w14:paraId="7CE17A8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PrintReport(strPath)</w:t>
      </w:r>
    </w:p>
    <w:p w14:paraId="7127435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0A4E816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00C5F89A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>ExitConsole:</w:t>
      </w:r>
    </w:p>
    <w:p w14:paraId="45DECC5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If pathValidation(strPath) = False Then</w:t>
      </w:r>
    </w:p>
    <w:p w14:paraId="0F5104E4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Console.WriteLine("Inapproriate Input")</w:t>
      </w:r>
    </w:p>
    <w:p w14:paraId="32354604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Console.ReadLine()</w:t>
      </w:r>
    </w:p>
    <w:p w14:paraId="40CBE13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nd If</w:t>
      </w:r>
    </w:p>
    <w:p w14:paraId="688BEC0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5AEB65D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End Sub</w:t>
      </w:r>
    </w:p>
    <w:p w14:paraId="13AFE9D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5EAB928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Sub PrintReport(strPath As String)</w:t>
      </w:r>
    </w:p>
    <w:p w14:paraId="7722588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7BAB386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Subprogram Name: PrintReport -</w:t>
      </w:r>
    </w:p>
    <w:p w14:paraId="72A020A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0410D6E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Written By: Binh Dang                -</w:t>
      </w:r>
    </w:p>
    <w:p w14:paraId="150FF1C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Written On: Feb 25, 2022              -</w:t>
      </w:r>
    </w:p>
    <w:p w14:paraId="1FBAD45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5D716CF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Subprogram Purpose:                                      -</w:t>
      </w:r>
    </w:p>
    <w:p w14:paraId="636E2BA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                                          -</w:t>
      </w:r>
    </w:p>
    <w:p w14:paraId="148C888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This subroutine print out the report using the inpiut file path of user</w:t>
      </w:r>
    </w:p>
    <w:p w14:paraId="6E5F1A2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517B4C5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lastRenderedPageBreak/>
        <w:t xml:space="preserve">        '------------------------------------------------------------</w:t>
      </w:r>
    </w:p>
    <w:p w14:paraId="022BACE6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Local Variable Dictionary (alphabetically):</w:t>
      </w:r>
    </w:p>
    <w:p w14:paraId="6094B57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strPath -input file path from use  </w:t>
      </w:r>
    </w:p>
    <w:p w14:paraId="4403769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objReader - open and read the file using the path</w:t>
      </w:r>
    </w:p>
    <w:p w14:paraId="53EA860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llBooks - linked list of the obj books</w:t>
      </w:r>
    </w:p>
    <w:p w14:paraId="6725AE2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2B983EE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initiate object Reader</w:t>
      </w:r>
    </w:p>
    <w:p w14:paraId="0AB1169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Dim objReader As System.IO.StreamReader</w:t>
      </w:r>
    </w:p>
    <w:p w14:paraId="46BCFC1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objReader = System.IO.File.OpenText(strPath) 'take in the pass in value of the file path</w:t>
      </w:r>
    </w:p>
    <w:p w14:paraId="5B20F37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Dim llBooks As New LinkedList(Of clsBooks)</w:t>
      </w:r>
    </w:p>
    <w:p w14:paraId="1A2A3ED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61BA2ABA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while there are line in the file, read the line then,</w:t>
      </w:r>
    </w:p>
    <w:p w14:paraId="3E06133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spit it to array of string, padd it in constructor then</w:t>
      </w:r>
    </w:p>
    <w:p w14:paraId="0A1CD3B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add it to linked list</w:t>
      </w:r>
    </w:p>
    <w:p w14:paraId="0EF2008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While objReader.Peek() &gt; -1</w:t>
      </w:r>
    </w:p>
    <w:p w14:paraId="750BCD2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Dim bookInfo = objReader.ReadLine()</w:t>
      </w:r>
    </w:p>
    <w:p w14:paraId="60C955C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Dim info() As String = bookInfo.Split()</w:t>
      </w:r>
    </w:p>
    <w:p w14:paraId="26EBED8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Dim objBook As clsBooks = New clsBooks(info)</w:t>
      </w:r>
    </w:p>
    <w:p w14:paraId="4404767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llBooks.AddLast(objBook)</w:t>
      </w:r>
    </w:p>
    <w:p w14:paraId="7A426B74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nd While</w:t>
      </w:r>
    </w:p>
    <w:p w14:paraId="61213D5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533C45A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calling different report subprogram</w:t>
      </w:r>
    </w:p>
    <w:p w14:paraId="4A48A68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InventoryReport(llBooks)</w:t>
      </w:r>
    </w:p>
    <w:p w14:paraId="60287B5A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TotalInventoryValue(llBooks)</w:t>
      </w:r>
    </w:p>
    <w:p w14:paraId="0C11196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ategoryStat(llBooks)</w:t>
      </w:r>
    </w:p>
    <w:p w14:paraId="0707E82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OverallBookStats(llBooks)</w:t>
      </w:r>
    </w:p>
    <w:p w14:paraId="5562A77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44BF650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after eveything done, wait for user input</w:t>
      </w:r>
    </w:p>
    <w:p w14:paraId="7D92E353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lastRenderedPageBreak/>
        <w:t xml:space="preserve">        Console.WriteLine(vbCrLf + vbCrLf + "Thank you for using Book 'R Us Report")</w:t>
      </w:r>
    </w:p>
    <w:p w14:paraId="0727F30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"Click any key to exit...")</w:t>
      </w:r>
    </w:p>
    <w:p w14:paraId="22A3CBA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ReadLine()</w:t>
      </w:r>
    </w:p>
    <w:p w14:paraId="00C7C924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End Sub</w:t>
      </w:r>
    </w:p>
    <w:p w14:paraId="0B7C21E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342D5AC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Sub InventoryReport(llBooks As LinkedList(Of clsBooks))</w:t>
      </w:r>
    </w:p>
    <w:p w14:paraId="4AFFA08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4BBE274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Subprogram Name: InventoryReport -</w:t>
      </w:r>
    </w:p>
    <w:p w14:paraId="58F5DB3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6AE7693A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Written By: Binh Dang                -</w:t>
      </w:r>
    </w:p>
    <w:p w14:paraId="4ABCC244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Written On: Feb 25, 2022              -</w:t>
      </w:r>
    </w:p>
    <w:p w14:paraId="46758FA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2714070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Subprogram Purpose:                                      -</w:t>
      </w:r>
    </w:p>
    <w:p w14:paraId="465E74D4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                                          -</w:t>
      </w:r>
    </w:p>
    <w:p w14:paraId="30B4C853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This subroutine print out the invenory report using the lineked list</w:t>
      </w:r>
    </w:p>
    <w:p w14:paraId="2275F3C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printing out all the books that are available in the library</w:t>
      </w:r>
    </w:p>
    <w:p w14:paraId="22166BD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513400A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530AEA6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Local Variable Dictionary (alphabetically):</w:t>
      </w:r>
    </w:p>
    <w:p w14:paraId="64D041E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report - LINQ result </w:t>
      </w:r>
    </w:p>
    <w:p w14:paraId="247DCAE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strLineFormat - String format when print out output </w:t>
      </w:r>
    </w:p>
    <w:p w14:paraId="08DE0DC3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llBooks - linked list of the obj books</w:t>
      </w:r>
    </w:p>
    <w:p w14:paraId="49C29F6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4A69D05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linq result of all the book ordered </w:t>
      </w:r>
    </w:p>
    <w:p w14:paraId="5869791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Dim report = From book In llBooks</w:t>
      </w:r>
    </w:p>
    <w:p w14:paraId="6157FE2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Order By book.strTitle</w:t>
      </w:r>
    </w:p>
    <w:p w14:paraId="07BE66A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2E75D763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print out the desired output</w:t>
      </w:r>
    </w:p>
    <w:p w14:paraId="79D4B0F3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lastRenderedPageBreak/>
        <w:t xml:space="preserve">        Console.WriteLine("*** Inventory Report ***".PadLeft(55))</w:t>
      </w:r>
    </w:p>
    <w:p w14:paraId="6F955F1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"---------------------------------".PadLeft(60) + vbCrLf)</w:t>
      </w:r>
    </w:p>
    <w:p w14:paraId="506F2A6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"      Title                 Category     Quantity    Unit Cost   Extended Cost")</w:t>
      </w:r>
    </w:p>
    <w:p w14:paraId="53BAEB9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"------------------------    --------     --------    ---------   -------------")</w:t>
      </w:r>
    </w:p>
    <w:p w14:paraId="44EDCE56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72118D16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using string format and for each loop  </w:t>
      </w:r>
    </w:p>
    <w:p w14:paraId="265E68A6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Dim strLineFormat As String = " {0,-30} {1,-10} {2,-12} {3,-12:N2} {4,-10:N2}"</w:t>
      </w:r>
    </w:p>
    <w:p w14:paraId="0EE17243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For Each book As clsBooks In report</w:t>
      </w:r>
    </w:p>
    <w:p w14:paraId="79E9328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Console.WriteLine(String.Format(strLineFormat, book.strTitle, book.strCategory, book.intQuantity, book.sngPrice, book.sngInventoryTotal))</w:t>
      </w:r>
    </w:p>
    <w:p w14:paraId="02445C1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Next</w:t>
      </w:r>
    </w:p>
    <w:p w14:paraId="138E436A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53BCF78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)</w:t>
      </w:r>
    </w:p>
    <w:p w14:paraId="1371B5F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End Sub</w:t>
      </w:r>
    </w:p>
    <w:p w14:paraId="0C5F759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452FE58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Sub TotalInventoryValue(llBooks As LinkedList(Of clsBooks))</w:t>
      </w:r>
    </w:p>
    <w:p w14:paraId="5985F9B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03C98A6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Subprogram Name: TotalInventoryValue -</w:t>
      </w:r>
    </w:p>
    <w:p w14:paraId="65CEFEE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51160FA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Written By: Binh Dang                -</w:t>
      </w:r>
    </w:p>
    <w:p w14:paraId="56635FC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Written On: Feb 25, 2022              -</w:t>
      </w:r>
    </w:p>
    <w:p w14:paraId="3D5EDEB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7B91EE0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Subprogram Purpose:                                      -</w:t>
      </w:r>
    </w:p>
    <w:p w14:paraId="2864CE6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                                          -</w:t>
      </w:r>
    </w:p>
    <w:p w14:paraId="3E4EC25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This subroutine print out the total invenory report using the lineked list</w:t>
      </w:r>
    </w:p>
    <w:p w14:paraId="6E829903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printing out all the books in range of prices.</w:t>
      </w:r>
    </w:p>
    <w:p w14:paraId="2334E946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3FE5EC8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72B00FE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lastRenderedPageBreak/>
        <w:t xml:space="preserve">        '- Local Variable Dictionary (alphabetically):</w:t>
      </w:r>
    </w:p>
    <w:p w14:paraId="675EB30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under50 - LINQ result for book range under 50$</w:t>
      </w:r>
    </w:p>
    <w:p w14:paraId="3706467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under100- LINQ result for book range under 100$</w:t>
      </w:r>
    </w:p>
    <w:p w14:paraId="06C93A6A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under150 - LINQ result for book range under 150$</w:t>
      </w:r>
    </w:p>
    <w:p w14:paraId="70D2B46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above150 - LINQ result for book range above 150$</w:t>
      </w:r>
    </w:p>
    <w:p w14:paraId="5E606AC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strFormat - String format when print out output </w:t>
      </w:r>
    </w:p>
    <w:p w14:paraId="33EC2796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llBooks - linked list of the obj books</w:t>
      </w:r>
    </w:p>
    <w:p w14:paraId="05B7652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67B17EA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"-------------------------------------------------------------------------")</w:t>
      </w:r>
    </w:p>
    <w:p w14:paraId="1F55EBC6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"Total Inventory Value (Quantity * Unit Price) Statistics".PadLeft(10))</w:t>
      </w:r>
    </w:p>
    <w:p w14:paraId="3E42C97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"-------------------------------------------------------------------------")</w:t>
      </w:r>
    </w:p>
    <w:p w14:paraId="2338DA5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"Those books in the range of 0.00 - 50.00 are:")</w:t>
      </w:r>
    </w:p>
    <w:p w14:paraId="571C0C5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Dim strFormat = "   {0,-30}  Price: {1,-20:C2}"</w:t>
      </w:r>
    </w:p>
    <w:p w14:paraId="6A1291A3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656A1C3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find and print book under $50 </w:t>
      </w:r>
    </w:p>
    <w:p w14:paraId="32C9497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Dim under50 = From book In llBooks</w:t>
      </w:r>
    </w:p>
    <w:p w14:paraId="6F13374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Where book.sngInventoryTotal &lt; 50</w:t>
      </w:r>
    </w:p>
    <w:p w14:paraId="4F3BDC8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Order By book.sngInventoryTotal</w:t>
      </w:r>
    </w:p>
    <w:p w14:paraId="46891DE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Select book.strTitle, book.sngInventoryTotal</w:t>
      </w:r>
    </w:p>
    <w:p w14:paraId="154D43D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502F906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If under50.Count &gt; 0 Then</w:t>
      </w:r>
    </w:p>
    <w:p w14:paraId="4BC39356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For Each book In under50</w:t>
      </w:r>
    </w:p>
    <w:p w14:paraId="28F834D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Console.WriteLine(String.Format(strFormat, book.strTitle, book.sngInventoryTotal))</w:t>
      </w:r>
    </w:p>
    <w:p w14:paraId="5510EE5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Next</w:t>
      </w:r>
    </w:p>
    <w:p w14:paraId="059409E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lse</w:t>
      </w:r>
    </w:p>
    <w:p w14:paraId="1B4B856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Console.WriteLine("(There are no books in this range)")</w:t>
      </w:r>
    </w:p>
    <w:p w14:paraId="3B4AA97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lastRenderedPageBreak/>
        <w:t xml:space="preserve">        End If</w:t>
      </w:r>
    </w:p>
    <w:p w14:paraId="3A55537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7670C0E4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find and print book under $100</w:t>
      </w:r>
    </w:p>
    <w:p w14:paraId="5EA4ECE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vbCrLf + "Those books in the range of 50.00 - 100.00 are:")</w:t>
      </w:r>
    </w:p>
    <w:p w14:paraId="7821405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Dim under100 = From book In llBooks</w:t>
      </w:r>
    </w:p>
    <w:p w14:paraId="2EAE556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Where book.sngInventoryTotal &lt; 100 And book.sngInventoryTotal &gt;= 50</w:t>
      </w:r>
    </w:p>
    <w:p w14:paraId="710FE7F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Order By book.sngInventoryTotal</w:t>
      </w:r>
    </w:p>
    <w:p w14:paraId="0A433033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Select book.strTitle, book.sngInventoryTotal</w:t>
      </w:r>
    </w:p>
    <w:p w14:paraId="4E9CC80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If under50.Count &gt; 0 Then</w:t>
      </w:r>
    </w:p>
    <w:p w14:paraId="6FB1A00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For Each book In under100</w:t>
      </w:r>
    </w:p>
    <w:p w14:paraId="0C5552AA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Console.WriteLine(String.Format(strFormat, book.strTitle, book.sngInventoryTotal))</w:t>
      </w:r>
    </w:p>
    <w:p w14:paraId="4050EBB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Next</w:t>
      </w:r>
    </w:p>
    <w:p w14:paraId="7B6EDE6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lse</w:t>
      </w:r>
    </w:p>
    <w:p w14:paraId="675643D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Console.WriteLine("(There are no books in this range)")</w:t>
      </w:r>
    </w:p>
    <w:p w14:paraId="7374B09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nd If</w:t>
      </w:r>
    </w:p>
    <w:p w14:paraId="5EA89BBA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056B120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find and print book under $150</w:t>
      </w:r>
    </w:p>
    <w:p w14:paraId="779E654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vbCrLf + "Those books in the range of 100.00 - 150.00 are:")</w:t>
      </w:r>
    </w:p>
    <w:p w14:paraId="129F9E53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Dim under150 = From book In llBooks</w:t>
      </w:r>
    </w:p>
    <w:p w14:paraId="108987A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Where book.sngInventoryTotal &lt; 150 And book.sngInventoryTotal &gt;= 100</w:t>
      </w:r>
    </w:p>
    <w:p w14:paraId="0726FA8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Order By book.sngInventoryTotal</w:t>
      </w:r>
    </w:p>
    <w:p w14:paraId="7D65B82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Select book.strTitle, book.sngInventoryTotal</w:t>
      </w:r>
    </w:p>
    <w:p w14:paraId="42558E7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674792B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If under150.Count &gt; 0 Then</w:t>
      </w:r>
    </w:p>
    <w:p w14:paraId="3FD38F3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For Each book In under150</w:t>
      </w:r>
    </w:p>
    <w:p w14:paraId="322A98B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Console.WriteLine(String.Format(strFormat, book.strTitle, book.sngInventoryTotal))</w:t>
      </w:r>
    </w:p>
    <w:p w14:paraId="2732370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lastRenderedPageBreak/>
        <w:t xml:space="preserve">            Next</w:t>
      </w:r>
    </w:p>
    <w:p w14:paraId="4C7582A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lse</w:t>
      </w:r>
    </w:p>
    <w:p w14:paraId="5322E1B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Console.WriteLine("(There are no books in this range)")</w:t>
      </w:r>
    </w:p>
    <w:p w14:paraId="7C3B0704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nd If</w:t>
      </w:r>
    </w:p>
    <w:p w14:paraId="7F89323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4D585B4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51B33B1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find and print book above 150</w:t>
      </w:r>
    </w:p>
    <w:p w14:paraId="63EDC773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vbCrLf + "Those books in the range of 150.00 and above are:")</w:t>
      </w:r>
    </w:p>
    <w:p w14:paraId="3409838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Dim above150 = From book In llBooks</w:t>
      </w:r>
    </w:p>
    <w:p w14:paraId="6C07E2C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Where book.sngInventoryTotal &gt;= 150</w:t>
      </w:r>
    </w:p>
    <w:p w14:paraId="0594CFF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Order By book.sngInventoryTotal</w:t>
      </w:r>
    </w:p>
    <w:p w14:paraId="38FB8D4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Select book.strTitle, book.sngInventoryTotal</w:t>
      </w:r>
    </w:p>
    <w:p w14:paraId="2566AB84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6ECEA39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If above150.Count &gt; 0 Then</w:t>
      </w:r>
    </w:p>
    <w:p w14:paraId="0865EFD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For Each book In above150</w:t>
      </w:r>
    </w:p>
    <w:p w14:paraId="49AF79E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Console.WriteLine(String.Format(strFormat, book.strTitle, book.sngInventoryTotal))</w:t>
      </w:r>
    </w:p>
    <w:p w14:paraId="6BE4687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Next</w:t>
      </w:r>
    </w:p>
    <w:p w14:paraId="3489478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lse</w:t>
      </w:r>
    </w:p>
    <w:p w14:paraId="1189978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Console.WriteLine("(There are no books in this range)")</w:t>
      </w:r>
    </w:p>
    <w:p w14:paraId="6685EFB3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nd If</w:t>
      </w:r>
    </w:p>
    <w:p w14:paraId="3B499CF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End Sub</w:t>
      </w:r>
    </w:p>
    <w:p w14:paraId="1216872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054B55C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Sub CategoryStat(llBooks As LinkedList(Of clsBooks))</w:t>
      </w:r>
    </w:p>
    <w:p w14:paraId="3625B99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604E701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Subprogram Name: CategoryStat -</w:t>
      </w:r>
    </w:p>
    <w:p w14:paraId="3C2FC53A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0FAE20D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Written By: Binh Dang                -</w:t>
      </w:r>
    </w:p>
    <w:p w14:paraId="262F42C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Written On: Feb 25, 2022              -</w:t>
      </w:r>
    </w:p>
    <w:p w14:paraId="7E21C89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lastRenderedPageBreak/>
        <w:t xml:space="preserve">        '------------------------------------------------------------</w:t>
      </w:r>
    </w:p>
    <w:p w14:paraId="71197C8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Subprogram Purpose:                                      -</w:t>
      </w:r>
    </w:p>
    <w:p w14:paraId="79CB5D6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                                          -</w:t>
      </w:r>
    </w:p>
    <w:p w14:paraId="09CBE75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This subroutine print out the invenory report using the lineked list</w:t>
      </w:r>
    </w:p>
    <w:p w14:paraId="6E774FE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printing out all the count, maximum price, cheapest price book,</w:t>
      </w:r>
    </w:p>
    <w:p w14:paraId="7241DD9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average price of the book that have the same category</w:t>
      </w:r>
    </w:p>
    <w:p w14:paraId="63DF919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12E1720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6DE0290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Local Variable Dictionary (alphabetically):</w:t>
      </w:r>
    </w:p>
    <w:p w14:paraId="4B93752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stats - LINQ result return count, minimum, maximum of the according group</w:t>
      </w:r>
    </w:p>
    <w:p w14:paraId="7302DB4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strFormt - String format when print out output </w:t>
      </w:r>
    </w:p>
    <w:p w14:paraId="4FA3C2E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llBooks - linked list of the obj books</w:t>
      </w:r>
    </w:p>
    <w:p w14:paraId="587A19D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5F3F720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2007481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print out  the statistic according by category</w:t>
      </w:r>
    </w:p>
    <w:p w14:paraId="5265A5B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vbCrLf + vbCrLf + "-------------------------------------------------------------------------")</w:t>
      </w:r>
    </w:p>
    <w:p w14:paraId="20937E5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"Unit Price Range by Category Statistics".PadLeft(50))</w:t>
      </w:r>
    </w:p>
    <w:p w14:paraId="55631BD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"-------------------------------------------------------------------------")</w:t>
      </w:r>
    </w:p>
    <w:p w14:paraId="5630A69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"Category     # of Titles          Low               Average              High")</w:t>
      </w:r>
    </w:p>
    <w:p w14:paraId="2374606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42A40074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LINQ return the result of the minmum price, average price, and the highest price along with count </w:t>
      </w:r>
    </w:p>
    <w:p w14:paraId="28B2273A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of the according to the category</w:t>
      </w:r>
    </w:p>
    <w:p w14:paraId="5597A1A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Dim stats = From book In llBooks</w:t>
      </w:r>
    </w:p>
    <w:p w14:paraId="3522603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Group By cat = book.strCategory</w:t>
      </w:r>
    </w:p>
    <w:p w14:paraId="02D2B75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Into statistic = Group, Count(), Min(book.sngPrice), Average(book.sngPrice), Max(book.sngPrice)</w:t>
      </w:r>
    </w:p>
    <w:p w14:paraId="68D03A6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Order By cat</w:t>
      </w:r>
    </w:p>
    <w:p w14:paraId="175D6B4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75E9FFF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format string </w:t>
      </w:r>
    </w:p>
    <w:p w14:paraId="2D0DEA9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Dim strFormt = "    {0}............ {1,-2}............  {2,-2:N2}............  {3,4:N2}............  {4,-2:N2}"</w:t>
      </w:r>
    </w:p>
    <w:p w14:paraId="09ED9BD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print to console</w:t>
      </w:r>
    </w:p>
    <w:p w14:paraId="7B81548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For Each category In stats</w:t>
      </w:r>
    </w:p>
    <w:p w14:paraId="2B94F126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Console.WriteLine(String.Format(strFormt, category.cat, category.Count, category.Min, category.Average, category.Max))</w:t>
      </w:r>
    </w:p>
    <w:p w14:paraId="0BF40F8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Next</w:t>
      </w:r>
    </w:p>
    <w:p w14:paraId="2D039364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End Sub</w:t>
      </w:r>
    </w:p>
    <w:p w14:paraId="7D3A40C3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3ED36616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Sub OverallBookStats(llBooks As LinkedList(Of clsBooks))</w:t>
      </w:r>
    </w:p>
    <w:p w14:paraId="4F002D8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54DFCEEA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Subprogram Name: OverallBookStats -</w:t>
      </w:r>
    </w:p>
    <w:p w14:paraId="2911C14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293155B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Written By: Binh Dang                -</w:t>
      </w:r>
    </w:p>
    <w:p w14:paraId="64B2A79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Written On: Feb 25, 2022              -</w:t>
      </w:r>
    </w:p>
    <w:p w14:paraId="34D4690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53CF1B1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Subprogram Purpose:                                      -</w:t>
      </w:r>
    </w:p>
    <w:p w14:paraId="4B4E6B56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This subroutine print out the invenory report using the linked list</w:t>
      </w:r>
    </w:p>
    <w:p w14:paraId="1A78AE5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printing out all the count, maximum price, cheapest price book,</w:t>
      </w:r>
    </w:p>
    <w:p w14:paraId="22C603B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average price of the book </w:t>
      </w:r>
    </w:p>
    <w:p w14:paraId="218A87B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5A84217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1A0574E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Local Variable Dictionary (alphabetically):</w:t>
      </w:r>
    </w:p>
    <w:p w14:paraId="5E61A59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cheapest - LINQ result return the cheapest price</w:t>
      </w:r>
    </w:p>
    <w:p w14:paraId="631B7BF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cheapBook - LINQ result return a enum set that have the cheapest price</w:t>
      </w:r>
    </w:p>
    <w:p w14:paraId="3070475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expensive - LINQ result return the most expensiveprice</w:t>
      </w:r>
    </w:p>
    <w:p w14:paraId="5E6EAC4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priciestBook - LINQ result return a set of books that have the priciest book</w:t>
      </w:r>
    </w:p>
    <w:p w14:paraId="56D4E6E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lastRenderedPageBreak/>
        <w:t xml:space="preserve">        '- leastQuantity - LINQ result return the least quantity number</w:t>
      </w:r>
    </w:p>
    <w:p w14:paraId="40AC13F3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leastBook - LINQ result return return the book that have the same least quantity</w:t>
      </w:r>
    </w:p>
    <w:p w14:paraId="248622C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maxQuantity - LINQ result return the maximum quantity of book</w:t>
      </w:r>
    </w:p>
    <w:p w14:paraId="48F1DDE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maxBook - LINQ result return the book the have the maximum amount</w:t>
      </w:r>
    </w:p>
    <w:p w14:paraId="01DBA39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llBooks - linked list of the obj books</w:t>
      </w:r>
    </w:p>
    <w:p w14:paraId="621EBCA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5039323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vbCrLf + vbCrLf + "-------------------------------------------------------------------------")</w:t>
      </w:r>
    </w:p>
    <w:p w14:paraId="3D48FC2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"Overall Book Statistics".PadLeft(50))</w:t>
      </w:r>
    </w:p>
    <w:p w14:paraId="33FEC554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"-------------------------------------------------------------------------")</w:t>
      </w:r>
    </w:p>
    <w:p w14:paraId="4FE4FAD6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find the cheapest price and the set of book that have that price using LINQ</w:t>
      </w:r>
    </w:p>
    <w:p w14:paraId="1E77BCF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Dim cheapest = Aggregate book In llBooks</w:t>
      </w:r>
    </w:p>
    <w:p w14:paraId="7299CFD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Into Min(book.sngPrice)</w:t>
      </w:r>
    </w:p>
    <w:p w14:paraId="11C718B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Dim cheapBook = From book In llBooks</w:t>
      </w:r>
    </w:p>
    <w:p w14:paraId="1E0CD5F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 Where book.sngPrice = cheapest</w:t>
      </w:r>
    </w:p>
    <w:p w14:paraId="6D792D4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 Select book.strTitle</w:t>
      </w:r>
    </w:p>
    <w:p w14:paraId="5CCA369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549CEAD6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print the book title and prices</w:t>
      </w:r>
    </w:p>
    <w:p w14:paraId="22EA057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"The cheapest book title(s) at a unit price of " &amp; String.Format("{0:C2}", cheapest) &amp; " are:")</w:t>
      </w:r>
    </w:p>
    <w:p w14:paraId="06E1358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For Each book In cheapBook</w:t>
      </w:r>
    </w:p>
    <w:p w14:paraId="08D00AF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Console.WriteLine(book)</w:t>
      </w:r>
    </w:p>
    <w:p w14:paraId="3042383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Next</w:t>
      </w:r>
    </w:p>
    <w:p w14:paraId="7772970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)</w:t>
      </w:r>
    </w:p>
    <w:p w14:paraId="0219B31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2EF8BD2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find the priciest price and the set of book that have that price using LINQ</w:t>
      </w:r>
    </w:p>
    <w:p w14:paraId="177CFFF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Dim expensive = Aggregate book In llBooks</w:t>
      </w:r>
    </w:p>
    <w:p w14:paraId="3174C18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 Into Max(book.sngPrice)</w:t>
      </w:r>
    </w:p>
    <w:p w14:paraId="6731629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lastRenderedPageBreak/>
        <w:t xml:space="preserve">        Dim priciestBook = From book In llBooks</w:t>
      </w:r>
    </w:p>
    <w:p w14:paraId="6C9FE8B6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    Where book.sngPrice = expensive</w:t>
      </w:r>
    </w:p>
    <w:p w14:paraId="4DAF6E4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    Select book.strTitle</w:t>
      </w:r>
    </w:p>
    <w:p w14:paraId="5E2568E3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5C35ABE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print the book title and prices</w:t>
      </w:r>
    </w:p>
    <w:p w14:paraId="1211665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"The priciest book title(s) at a unit price of " &amp; String.Format("{0:C2}", expensive) &amp; " are:")</w:t>
      </w:r>
    </w:p>
    <w:p w14:paraId="408EBBE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For Each book In priciestBook</w:t>
      </w:r>
    </w:p>
    <w:p w14:paraId="3ECBEA5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Console.WriteLine(book)</w:t>
      </w:r>
    </w:p>
    <w:p w14:paraId="2FE98F0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Next</w:t>
      </w:r>
    </w:p>
    <w:p w14:paraId="2E21CD33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)</w:t>
      </w:r>
    </w:p>
    <w:p w14:paraId="61C9F17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1B408D0A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find the least anoubt and the set of book that have that amount using LINQ</w:t>
      </w:r>
    </w:p>
    <w:p w14:paraId="166F7E5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Dim leastQuantity = Aggregate book In llBooks</w:t>
      </w:r>
    </w:p>
    <w:p w14:paraId="4E4DC06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Into Min(book.intQuantity)</w:t>
      </w:r>
    </w:p>
    <w:p w14:paraId="17DB9E4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Dim leastBook = From book In llBooks</w:t>
      </w:r>
    </w:p>
    <w:p w14:paraId="5F54596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 Where book.intQuantity = leastQuantity</w:t>
      </w:r>
    </w:p>
    <w:p w14:paraId="41F74439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  Select book.strTitle</w:t>
      </w:r>
    </w:p>
    <w:p w14:paraId="46011D3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33C9BC84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print the book title and quantity</w:t>
      </w:r>
    </w:p>
    <w:p w14:paraId="5D51D404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"The title(s) with the least quantity on hand at " &amp; String.Format("{0:D2}", leastQuantity) &amp; " units are:")</w:t>
      </w:r>
    </w:p>
    <w:p w14:paraId="273F82E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For Each book In leastBook</w:t>
      </w:r>
    </w:p>
    <w:p w14:paraId="4A8DD5D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Console.WriteLine(book)</w:t>
      </w:r>
    </w:p>
    <w:p w14:paraId="3E52B2D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Next</w:t>
      </w:r>
    </w:p>
    <w:p w14:paraId="05A2B77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)</w:t>
      </w:r>
    </w:p>
    <w:p w14:paraId="4E66461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449CFBF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find the max amount and the set of book that have that amount using LINQ</w:t>
      </w:r>
    </w:p>
    <w:p w14:paraId="5579F68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Dim maxQuantity = Aggregate book In llBooks</w:t>
      </w:r>
    </w:p>
    <w:p w14:paraId="42F2CEA4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lastRenderedPageBreak/>
        <w:t xml:space="preserve">                          Into Max(book.intQuantity)</w:t>
      </w:r>
    </w:p>
    <w:p w14:paraId="77EE354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Dim maxBook = From book In llBooks</w:t>
      </w:r>
    </w:p>
    <w:p w14:paraId="087DE9F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Where book.intQuantity = maxQuantity</w:t>
      </w:r>
    </w:p>
    <w:p w14:paraId="61864DA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      Select book.strTitle</w:t>
      </w:r>
    </w:p>
    <w:p w14:paraId="785CCE3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1B60CF3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print the book title and quantity</w:t>
      </w:r>
    </w:p>
    <w:p w14:paraId="6BF9DE0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Console.WriteLine("The title(s) with the most quantity on hand at " &amp; String.Format("{0:D2}", maxQuantity) &amp; " units are:")</w:t>
      </w:r>
    </w:p>
    <w:p w14:paraId="6BC767B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For Each book In maxBook</w:t>
      </w:r>
    </w:p>
    <w:p w14:paraId="5BE3BCAA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Console.WriteLine(book)</w:t>
      </w:r>
    </w:p>
    <w:p w14:paraId="4AC99B1A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Next</w:t>
      </w:r>
    </w:p>
    <w:p w14:paraId="33500A04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End Sub</w:t>
      </w:r>
    </w:p>
    <w:p w14:paraId="209CFF9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4205156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Function pathValidation(ByVal strPath As String) As Boolean</w:t>
      </w:r>
    </w:p>
    <w:p w14:paraId="5813AF7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063F6344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Subprogram Name: pathValidation -</w:t>
      </w:r>
    </w:p>
    <w:p w14:paraId="48CFE4EB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6A8DF491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Written By: Binh Dang                -</w:t>
      </w:r>
    </w:p>
    <w:p w14:paraId="62EC5FC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Written On: Feb 25, 2022              -</w:t>
      </w:r>
    </w:p>
    <w:p w14:paraId="21232DD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5DA31F3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Subprogram Purpose:                                      -</w:t>
      </w:r>
    </w:p>
    <w:p w14:paraId="55F1A06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                                          -</w:t>
      </w:r>
    </w:p>
    <w:p w14:paraId="31A463D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This subroutine make sure that user is input the right value</w:t>
      </w:r>
    </w:p>
    <w:p w14:paraId="0A962A3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else it will check and allow user to enter another input</w:t>
      </w:r>
    </w:p>
    <w:p w14:paraId="3DDD1E12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66D77FF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74540D8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Local Variable Dictionary (alphabetically): None</w:t>
      </w:r>
    </w:p>
    <w:p w14:paraId="5796D63E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If String.IsNullOrWhiteSpace(strPath) Then 'if the input is white or nothing</w:t>
      </w:r>
    </w:p>
    <w:p w14:paraId="50A5F458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Console.WriteLine()</w:t>
      </w:r>
    </w:p>
    <w:p w14:paraId="099BBC6C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lastRenderedPageBreak/>
        <w:t xml:space="preserve">            Return False</w:t>
      </w:r>
    </w:p>
    <w:p w14:paraId="369836A7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lseIf Not strPath.EndsWith(".txt") Then 'check if the file is txt or ot</w:t>
      </w:r>
    </w:p>
    <w:p w14:paraId="08758016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Console.WriteLine()</w:t>
      </w:r>
    </w:p>
    <w:p w14:paraId="1EBF702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Return False</w:t>
      </w:r>
    </w:p>
    <w:p w14:paraId="313F8AA6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lseIf Dir(strPath) = "" Then ' Check if file exist</w:t>
      </w:r>
    </w:p>
    <w:p w14:paraId="6DB6D86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Console.WriteLine()</w:t>
      </w:r>
    </w:p>
    <w:p w14:paraId="1A988F9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Return False</w:t>
      </w:r>
    </w:p>
    <w:p w14:paraId="69C90864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lse 'else continue to the loops</w:t>
      </w:r>
    </w:p>
    <w:p w14:paraId="6053C62F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Console.WriteLine()</w:t>
      </w:r>
    </w:p>
    <w:p w14:paraId="08E6DB75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Return True</w:t>
      </w:r>
    </w:p>
    <w:p w14:paraId="1B7DDDF0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nd If</w:t>
      </w:r>
    </w:p>
    <w:p w14:paraId="46B81023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Return False</w:t>
      </w:r>
    </w:p>
    <w:p w14:paraId="1E4FE14A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End Function</w:t>
      </w:r>
    </w:p>
    <w:p w14:paraId="79828DCD" w14:textId="77777777" w:rsidR="00816DD8" w:rsidRPr="00816DD8" w:rsidRDefault="00816DD8" w:rsidP="00816DD8">
      <w:pPr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11AE66A7" w14:textId="2086DAF9" w:rsidR="00C52D95" w:rsidRPr="00816DD8" w:rsidRDefault="00816DD8" w:rsidP="00816DD8">
      <w:r w:rsidRPr="00816DD8">
        <w:rPr>
          <w:rFonts w:ascii="Consolas" w:hAnsi="Consolas" w:cs="Consolas"/>
          <w:color w:val="0000FF"/>
          <w:sz w:val="19"/>
          <w:szCs w:val="19"/>
          <w:lang w:val="vi-VN"/>
        </w:rPr>
        <w:t>End Module</w:t>
      </w:r>
    </w:p>
    <w:sectPr w:rsidR="00C52D95" w:rsidRPr="00816DD8" w:rsidSect="009D67BA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ExMjAwNzUxNTBS0lEKTi0uzszPAykwqgUAir8SjSwAAAA="/>
  </w:docVars>
  <w:rsids>
    <w:rsidRoot w:val="00A83F3A"/>
    <w:rsid w:val="00816DD8"/>
    <w:rsid w:val="00842F8D"/>
    <w:rsid w:val="00925D4B"/>
    <w:rsid w:val="00A83F3A"/>
    <w:rsid w:val="00C52D95"/>
    <w:rsid w:val="00EE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D0D3F"/>
  <w15:chartTrackingRefBased/>
  <w15:docId w15:val="{59EAB487-A584-46AD-9A11-BFEEB584E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818</Words>
  <Characters>16065</Characters>
  <Application>Microsoft Office Word</Application>
  <DocSecurity>0</DocSecurity>
  <Lines>133</Lines>
  <Paragraphs>37</Paragraphs>
  <ScaleCrop>false</ScaleCrop>
  <Company/>
  <LinksUpToDate>false</LinksUpToDate>
  <CharactersWithSpaces>18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h Dang</dc:creator>
  <cp:keywords/>
  <dc:description/>
  <cp:lastModifiedBy>Binh  D. Dang</cp:lastModifiedBy>
  <cp:revision>4</cp:revision>
  <dcterms:created xsi:type="dcterms:W3CDTF">2022-01-25T14:26:00Z</dcterms:created>
  <dcterms:modified xsi:type="dcterms:W3CDTF">2022-02-26T03:01:00Z</dcterms:modified>
</cp:coreProperties>
</file>